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C30D2" w14:textId="77777777" w:rsidR="00686CF8" w:rsidRDefault="00877EF7" w:rsidP="00AF340C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81D9747" wp14:editId="124149E0">
            <wp:extent cx="1914525" cy="64625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U-stacked (2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97" cy="6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9CCB1" w14:textId="77777777"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  <w:r w:rsidRPr="00AF340C">
        <w:rPr>
          <w:rFonts w:ascii="Futura Hv BT" w:hAnsi="Futura Hv BT"/>
        </w:rPr>
        <w:t>Graduate Program of Study</w:t>
      </w:r>
    </w:p>
    <w:p w14:paraId="331E8B6D" w14:textId="77777777" w:rsidR="00BD4A42" w:rsidRDefault="00BD4A42" w:rsidP="00AF340C">
      <w:pPr>
        <w:spacing w:after="0" w:line="240" w:lineRule="auto"/>
        <w:jc w:val="center"/>
        <w:rPr>
          <w:rFonts w:ascii="Futura Hv BT" w:hAnsi="Futura Hv BT"/>
        </w:rPr>
      </w:pP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</w:tblPr>
      <w:tblGrid>
        <w:gridCol w:w="1183"/>
        <w:gridCol w:w="1967"/>
        <w:gridCol w:w="223"/>
        <w:gridCol w:w="256"/>
        <w:gridCol w:w="783"/>
        <w:gridCol w:w="738"/>
        <w:gridCol w:w="607"/>
        <w:gridCol w:w="85"/>
        <w:gridCol w:w="501"/>
        <w:gridCol w:w="907"/>
        <w:gridCol w:w="1300"/>
        <w:gridCol w:w="2250"/>
        <w:gridCol w:w="236"/>
      </w:tblGrid>
      <w:tr w:rsidR="00B01583" w14:paraId="5ED5C35D" w14:textId="77777777" w:rsidTr="000A6EA3">
        <w:trPr>
          <w:gridAfter w:val="1"/>
          <w:wAfter w:w="236" w:type="dxa"/>
          <w:trHeight w:val="432"/>
        </w:trPr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7A85E" w14:textId="77777777"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Degree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720409969"/>
              </w:sdtPr>
              <w:sdtEndPr/>
              <w:sdtContent>
                <w:r w:rsidR="000A6EA3">
                  <w:rPr>
                    <w:rFonts w:ascii="Cambria" w:hAnsi="Cambria"/>
                    <w:szCs w:val="16"/>
                  </w:rPr>
                  <w:t>Master of Science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2607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2FAD6" w14:textId="77777777"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Major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254489928"/>
              </w:sdtPr>
              <w:sdtEndPr/>
              <w:sdtContent>
                <w:r w:rsidR="000A6EA3">
                  <w:rPr>
                    <w:rFonts w:ascii="Cambria" w:hAnsi="Cambria"/>
                    <w:szCs w:val="16"/>
                  </w:rPr>
                  <w:t>Biology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504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DB1AB" w14:textId="77777777" w:rsidR="00B01583" w:rsidRPr="00060CC8" w:rsidRDefault="002C7101" w:rsidP="000A6EA3">
            <w:pPr>
              <w:rPr>
                <w:rFonts w:ascii="Cambria" w:hAnsi="Cambria" w:cstheme="majorHAnsi"/>
                <w:b/>
                <w:szCs w:val="20"/>
              </w:rPr>
            </w:pPr>
            <w:r>
              <w:rPr>
                <w:rFonts w:ascii="Cambria" w:hAnsi="Cambria" w:cstheme="majorHAnsi"/>
                <w:b/>
                <w:szCs w:val="20"/>
              </w:rPr>
              <w:t>Initial or Final: _____________</w:t>
            </w:r>
          </w:p>
        </w:tc>
      </w:tr>
      <w:tr w:rsidR="00B01583" w14:paraId="31E78746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14:paraId="49B4A33F" w14:textId="77777777"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STUDENT INFORMATION</w:t>
            </w:r>
          </w:p>
        </w:tc>
      </w:tr>
      <w:tr w:rsidR="00B01583" w14:paraId="4569433D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A3D44AD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Name: </w:t>
            </w:r>
            <w:sdt>
              <w:sdtPr>
                <w:rPr>
                  <w:sz w:val="20"/>
                  <w:szCs w:val="20"/>
                </w:rPr>
                <w:alias w:val="Name"/>
                <w:tag w:val="Name"/>
                <w:id w:val="108341564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B8055D3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Major advisor: </w:t>
            </w:r>
            <w:sdt>
              <w:sdtPr>
                <w:rPr>
                  <w:sz w:val="20"/>
                  <w:szCs w:val="20"/>
                </w:rPr>
                <w:alias w:val="Major advisor"/>
                <w:tag w:val="Major advisor"/>
                <w:id w:val="-193612187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56775ED7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2454EDA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mail: </w:t>
            </w:r>
            <w:sdt>
              <w:sdtPr>
                <w:rPr>
                  <w:sz w:val="20"/>
                  <w:szCs w:val="20"/>
                </w:rPr>
                <w:alias w:val="Email"/>
                <w:tag w:val="Email"/>
                <w:id w:val="704440593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7EEFD46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ommittee members: </w:t>
            </w:r>
            <w:sdt>
              <w:sdtPr>
                <w:rPr>
                  <w:sz w:val="20"/>
                  <w:szCs w:val="20"/>
                </w:rPr>
                <w:alias w:val="Committee members"/>
                <w:tag w:val="Committee members"/>
                <w:id w:val="447747600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, </w:t>
            </w:r>
            <w:sdt>
              <w:sdtPr>
                <w:rPr>
                  <w:sz w:val="20"/>
                  <w:szCs w:val="20"/>
                </w:rPr>
                <w:id w:val="-154282033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12915289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07419172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6194158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273637AE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C7E33F9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Phone number: </w:t>
            </w:r>
            <w:sdt>
              <w:sdtPr>
                <w:rPr>
                  <w:sz w:val="20"/>
                  <w:szCs w:val="20"/>
                </w:rPr>
                <w:alias w:val="Phone number"/>
                <w:tag w:val="Phone number"/>
                <w:id w:val="101341470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509CB771" w14:textId="77777777"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14:paraId="0A9B9E02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602C894" w14:textId="77777777" w:rsidR="00B01583" w:rsidRPr="00060CC8" w:rsidRDefault="002E1BEA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nner</w:t>
            </w:r>
            <w:r w:rsidR="00B01583" w:rsidRPr="00060CC8">
              <w:rPr>
                <w:sz w:val="20"/>
                <w:szCs w:val="20"/>
              </w:rPr>
              <w:t xml:space="preserve"> ID: </w:t>
            </w:r>
            <w:sdt>
              <w:sdtPr>
                <w:rPr>
                  <w:sz w:val="20"/>
                  <w:szCs w:val="20"/>
                </w:rPr>
                <w:alias w:val="Bengal ID"/>
                <w:tag w:val="Bengal ID"/>
                <w:id w:val="-437606297"/>
                <w:showingPlcHdr/>
                <w:text/>
              </w:sdtPr>
              <w:sdtEndPr/>
              <w:sdtContent>
                <w:r w:rsidR="00B01583"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13D5C2B7" w14:textId="77777777"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14:paraId="2E869056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F0956B2" w14:textId="77777777" w:rsidR="00B01583" w:rsidRPr="00060CC8" w:rsidRDefault="00B01583" w:rsidP="00060CC8">
            <w:pPr>
              <w:tabs>
                <w:tab w:val="left" w:pos="4710"/>
              </w:tabs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xpected Graduation Date:  </w:t>
            </w:r>
            <w:sdt>
              <w:sdtPr>
                <w:rPr>
                  <w:sz w:val="20"/>
                  <w:szCs w:val="20"/>
                </w:rPr>
                <w:alias w:val="Semester"/>
                <w:tag w:val="Semester"/>
                <w:id w:val="771204009"/>
                <w:showingPlcHdr/>
                <w:comboBox>
                  <w:listItem w:value="Choose an item."/>
                  <w:listItem w:displayText="May" w:value="May"/>
                  <w:listItem w:displayText="August" w:value="August"/>
                  <w:listItem w:displayText="Decem" w:value="Decem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Year"/>
                <w:tag w:val="Year"/>
                <w:id w:val="-144057852"/>
                <w:showingPlcHdr/>
                <w:comboBox>
                  <w:listItem w:value="Choose an item.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ab/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44FA554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GFR: </w:t>
            </w:r>
            <w:sdt>
              <w:sdtPr>
                <w:rPr>
                  <w:sz w:val="20"/>
                  <w:szCs w:val="20"/>
                </w:rPr>
                <w:id w:val="141195841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2D527D72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B5C00CA" w14:textId="77777777" w:rsidR="00B01583" w:rsidRPr="00060CC8" w:rsidRDefault="00B01583" w:rsidP="00060CC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Date: </w:t>
            </w:r>
            <w:sdt>
              <w:sdtPr>
                <w:rPr>
                  <w:sz w:val="20"/>
                  <w:szCs w:val="20"/>
                </w:rPr>
                <w:alias w:val="Date"/>
                <w:tag w:val="Date"/>
                <w:id w:val="-21397106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3974583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atalog year: </w:t>
            </w:r>
            <w:sdt>
              <w:sdtPr>
                <w:rPr>
                  <w:sz w:val="20"/>
                  <w:szCs w:val="20"/>
                </w:rPr>
                <w:alias w:val="Catalog year"/>
                <w:tag w:val="Catalog year"/>
                <w:id w:val="-88749995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22614B1C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595959"/>
          </w:tcPr>
          <w:p w14:paraId="50A3437F" w14:textId="54010253"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DEGREE PROGRAM COURSES</w:t>
            </w:r>
            <w:r w:rsidR="00001096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 xml:space="preserve"> (A minimum of 30 credits total is needed)</w:t>
            </w:r>
            <w:bookmarkStart w:id="0" w:name="_GoBack"/>
            <w:bookmarkEnd w:id="0"/>
          </w:p>
        </w:tc>
      </w:tr>
      <w:tr w:rsidR="0043477A" w:rsidRPr="00AF340C" w14:paraId="31FDC4BA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top w:val="nil"/>
            </w:tcBorders>
          </w:tcPr>
          <w:p w14:paraId="098B4133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Prefix/Num</w:t>
            </w:r>
          </w:p>
        </w:tc>
        <w:tc>
          <w:tcPr>
            <w:tcW w:w="2446" w:type="dxa"/>
            <w:gridSpan w:val="3"/>
            <w:tcBorders>
              <w:top w:val="nil"/>
            </w:tcBorders>
          </w:tcPr>
          <w:p w14:paraId="3E50F4B4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Title</w:t>
            </w:r>
          </w:p>
        </w:tc>
        <w:tc>
          <w:tcPr>
            <w:tcW w:w="783" w:type="dxa"/>
            <w:tcBorders>
              <w:top w:val="nil"/>
            </w:tcBorders>
          </w:tcPr>
          <w:p w14:paraId="42C8798D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Credits</w:t>
            </w:r>
          </w:p>
        </w:tc>
        <w:tc>
          <w:tcPr>
            <w:tcW w:w="1345" w:type="dxa"/>
            <w:gridSpan w:val="2"/>
            <w:tcBorders>
              <w:top w:val="nil"/>
            </w:tcBorders>
          </w:tcPr>
          <w:p w14:paraId="1FEC0019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586" w:type="dxa"/>
            <w:gridSpan w:val="2"/>
            <w:tcBorders>
              <w:top w:val="nil"/>
            </w:tcBorders>
          </w:tcPr>
          <w:p w14:paraId="3BCC8BCF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Year</w:t>
            </w:r>
          </w:p>
        </w:tc>
        <w:tc>
          <w:tcPr>
            <w:tcW w:w="2207" w:type="dxa"/>
            <w:gridSpan w:val="2"/>
            <w:tcBorders>
              <w:top w:val="nil"/>
            </w:tcBorders>
          </w:tcPr>
          <w:p w14:paraId="311C5E0A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Grade</w:t>
            </w:r>
          </w:p>
        </w:tc>
        <w:tc>
          <w:tcPr>
            <w:tcW w:w="2250" w:type="dxa"/>
            <w:tcBorders>
              <w:top w:val="nil"/>
            </w:tcBorders>
          </w:tcPr>
          <w:p w14:paraId="2850774E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tes</w:t>
            </w:r>
          </w:p>
        </w:tc>
      </w:tr>
      <w:tr w:rsidR="0043477A" w14:paraId="58931ADC" w14:textId="77777777" w:rsidTr="0043477A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14:paraId="6F70E1CB" w14:textId="77777777" w:rsidR="0043477A" w:rsidRPr="00060CC8" w:rsidRDefault="0043477A" w:rsidP="00424EA0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060CC8">
              <w:rPr>
                <w:rFonts w:asciiTheme="majorHAnsi" w:hAnsiTheme="majorHAnsi" w:cstheme="majorHAnsi"/>
                <w:b/>
                <w:szCs w:val="20"/>
              </w:rPr>
              <w:t>General Requirements</w:t>
            </w:r>
          </w:p>
        </w:tc>
      </w:tr>
      <w:tr w:rsidR="0043477A" w14:paraId="5D76782E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1E7A5C57" w14:textId="77777777" w:rsidR="0043477A" w:rsidRPr="00AF340C" w:rsidRDefault="00BA071D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48</w:t>
            </w:r>
          </w:p>
        </w:tc>
        <w:tc>
          <w:tcPr>
            <w:tcW w:w="2446" w:type="dxa"/>
            <w:gridSpan w:val="3"/>
          </w:tcPr>
          <w:p w14:paraId="57353717" w14:textId="77777777" w:rsidR="0043477A" w:rsidRPr="00AF340C" w:rsidRDefault="00BA071D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raduate Problems</w:t>
            </w:r>
          </w:p>
        </w:tc>
        <w:tc>
          <w:tcPr>
            <w:tcW w:w="783" w:type="dxa"/>
          </w:tcPr>
          <w:p w14:paraId="2F8F641E" w14:textId="77777777" w:rsidR="0043477A" w:rsidRPr="00AF340C" w:rsidRDefault="00BA071D" w:rsidP="00060CC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407530843"/>
            <w:placeholder>
              <w:docPart w:val="093EC971EBA9407FA0F0E1135DD40FE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2B00A8EB" w14:textId="77777777" w:rsidR="0043477A" w:rsidRDefault="0043477A" w:rsidP="00060CC8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535D06ED" w14:textId="77777777" w:rsidR="0043477A" w:rsidRPr="000A4107" w:rsidRDefault="0043477A" w:rsidP="00060CC8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9383668"/>
            <w:placeholder>
              <w:docPart w:val="8895D49C3385412B8196F91B379A55D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32DF9DD8" w14:textId="77777777" w:rsidR="0043477A" w:rsidRDefault="0043477A" w:rsidP="00060CC8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47B748F3" w14:textId="77777777" w:rsidR="0043477A" w:rsidRDefault="0043477A" w:rsidP="00060CC8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2B9E588F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24ED57C0" w14:textId="77777777" w:rsidR="0043477A" w:rsidRPr="00AF340C" w:rsidRDefault="00BA071D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50</w:t>
            </w:r>
          </w:p>
        </w:tc>
        <w:tc>
          <w:tcPr>
            <w:tcW w:w="2446" w:type="dxa"/>
            <w:gridSpan w:val="3"/>
          </w:tcPr>
          <w:p w14:paraId="404C2ED3" w14:textId="77777777" w:rsidR="0043477A" w:rsidRPr="00AF340C" w:rsidRDefault="00BA071D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hesis</w:t>
            </w:r>
          </w:p>
        </w:tc>
        <w:tc>
          <w:tcPr>
            <w:tcW w:w="783" w:type="dxa"/>
          </w:tcPr>
          <w:p w14:paraId="45AD38D5" w14:textId="77777777" w:rsidR="0043477A" w:rsidRPr="00AF340C" w:rsidRDefault="00BA071D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50599968"/>
            <w:placeholder>
              <w:docPart w:val="A3E9A6E6E76D450180B8FABCA8E3DE9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216A179A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7E1828B6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956753811"/>
            <w:placeholder>
              <w:docPart w:val="F381C07BA6154AA1BFCFB06DE1FBBD6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7FDED00A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21E00EA3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19A58145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74B83B84" w14:textId="77777777" w:rsidR="0043477A" w:rsidRPr="00AF340C" w:rsidRDefault="002C7101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0</w:t>
            </w:r>
          </w:p>
        </w:tc>
        <w:tc>
          <w:tcPr>
            <w:tcW w:w="2446" w:type="dxa"/>
            <w:gridSpan w:val="3"/>
          </w:tcPr>
          <w:p w14:paraId="5AD0216D" w14:textId="22D194B6" w:rsidR="0043477A" w:rsidRPr="00AF340C" w:rsidRDefault="00D75A6F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Intro to Graduate Studies</w:t>
            </w:r>
          </w:p>
        </w:tc>
        <w:tc>
          <w:tcPr>
            <w:tcW w:w="783" w:type="dxa"/>
          </w:tcPr>
          <w:p w14:paraId="7D9F30C7" w14:textId="77777777" w:rsidR="0043477A" w:rsidRPr="00AF340C" w:rsidRDefault="00BA071D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001084652"/>
            <w:placeholder>
              <w:docPart w:val="188AC3044BE64F138BE211C99BC059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5F1F4EDB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4F211E78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35161380"/>
            <w:placeholder>
              <w:docPart w:val="07AE0EBA1F6343B099B78FFD9CB5876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449AC58C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0099718B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1F4D8C" w14:paraId="26C5A8BA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7D5CE824" w14:textId="77777777" w:rsidR="001F4D8C" w:rsidRDefault="001F4D8C" w:rsidP="001F4D8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1</w:t>
            </w:r>
          </w:p>
        </w:tc>
        <w:tc>
          <w:tcPr>
            <w:tcW w:w="2446" w:type="dxa"/>
            <w:gridSpan w:val="3"/>
          </w:tcPr>
          <w:p w14:paraId="70429BA2" w14:textId="77777777" w:rsidR="001F4D8C" w:rsidRDefault="001F4D8C" w:rsidP="001F4D8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</w:tcPr>
          <w:p w14:paraId="46598352" w14:textId="77777777" w:rsidR="001F4D8C" w:rsidRDefault="001F4D8C" w:rsidP="001F4D8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791516169"/>
            <w:placeholder>
              <w:docPart w:val="E20DE82E3E4542A7B902B87EE9D9BDB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730FC929" w14:textId="77777777" w:rsidR="001F4D8C" w:rsidRDefault="001F4D8C" w:rsidP="001F4D8C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3FA52B12" w14:textId="77777777" w:rsidR="001F4D8C" w:rsidRPr="000A4107" w:rsidRDefault="001F4D8C" w:rsidP="001F4D8C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205221289"/>
            <w:placeholder>
              <w:docPart w:val="0F195264F63647BE9B59C83E18A85D9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3E723113" w14:textId="77777777" w:rsidR="001F4D8C" w:rsidRDefault="001F4D8C" w:rsidP="001F4D8C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3DD17015" w14:textId="77777777" w:rsidR="001F4D8C" w:rsidRDefault="001F4D8C" w:rsidP="001F4D8C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1F4D8C" w14:paraId="147A9517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07E6ABE9" w14:textId="77777777" w:rsidR="001F4D8C" w:rsidRPr="00AF340C" w:rsidRDefault="001F4D8C" w:rsidP="001F4D8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2</w:t>
            </w:r>
          </w:p>
        </w:tc>
        <w:tc>
          <w:tcPr>
            <w:tcW w:w="2446" w:type="dxa"/>
            <w:gridSpan w:val="3"/>
          </w:tcPr>
          <w:p w14:paraId="375DAFEF" w14:textId="77777777" w:rsidR="001F4D8C" w:rsidRPr="00AF340C" w:rsidRDefault="001F4D8C" w:rsidP="001F4D8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</w:tcPr>
          <w:p w14:paraId="203336B2" w14:textId="77777777" w:rsidR="001F4D8C" w:rsidRPr="00AF340C" w:rsidRDefault="001F4D8C" w:rsidP="001F4D8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705333735"/>
            <w:placeholder>
              <w:docPart w:val="BA594A8A776C4EC3B9FF484168ECB4D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67C62074" w14:textId="77777777" w:rsidR="001F4D8C" w:rsidRDefault="001F4D8C" w:rsidP="001F4D8C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36D80185" w14:textId="77777777" w:rsidR="001F4D8C" w:rsidRPr="000A4107" w:rsidRDefault="001F4D8C" w:rsidP="001F4D8C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457148167"/>
            <w:placeholder>
              <w:docPart w:val="CEF8E013B3E840BB946307F6A696119F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17BF1D11" w14:textId="77777777" w:rsidR="001F4D8C" w:rsidRDefault="001F4D8C" w:rsidP="001F4D8C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19CACF2C" w14:textId="77777777" w:rsidR="001F4D8C" w:rsidRDefault="001F4D8C" w:rsidP="001F4D8C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14:paraId="2864F395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3DB65F7C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05</w:t>
            </w:r>
          </w:p>
        </w:tc>
        <w:tc>
          <w:tcPr>
            <w:tcW w:w="2446" w:type="dxa"/>
            <w:gridSpan w:val="3"/>
          </w:tcPr>
          <w:p w14:paraId="1879E081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metry</w:t>
            </w:r>
          </w:p>
        </w:tc>
        <w:tc>
          <w:tcPr>
            <w:tcW w:w="783" w:type="dxa"/>
          </w:tcPr>
          <w:p w14:paraId="16A68125" w14:textId="77777777"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71675787"/>
            <w:placeholder>
              <w:docPart w:val="1A24943FC7BE476CACD24A6C6D92726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0CB51879" w14:textId="77777777"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1A789DFF" w14:textId="77777777"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12965791"/>
            <w:placeholder>
              <w:docPart w:val="CB3E7E13256A42A394BFDFB4CDED950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2051F06B" w14:textId="77777777"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0280F5DE" w14:textId="77777777"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14:paraId="378E4218" w14:textId="77777777" w:rsidTr="004137B7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14:paraId="43E15BDF" w14:textId="77777777" w:rsidR="00223679" w:rsidRPr="00060CC8" w:rsidRDefault="00223679" w:rsidP="00223679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Remaining Credits (13 Credits minimum)</w:t>
            </w:r>
          </w:p>
        </w:tc>
      </w:tr>
      <w:tr w:rsidR="00223679" w14:paraId="625D1C54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678A6284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42F24CF3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647EEECD" w14:textId="77777777"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5645394"/>
            <w:placeholder>
              <w:docPart w:val="CE6A316BCBE344558117C69D7403E4B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749C1738" w14:textId="77777777"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2333BD00" w14:textId="77777777"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21010"/>
            <w:placeholder>
              <w:docPart w:val="D1D0742B58434226A92CF7370B95142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12E67402" w14:textId="77777777"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2DFD1D63" w14:textId="77777777"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14:paraId="7A5232CD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2914B9A7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1B230E2B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2AE33A93" w14:textId="77777777"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44368117"/>
            <w:placeholder>
              <w:docPart w:val="3BE5E1AEC6DC4AC6BC505C46E1B7798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6A4AE0A8" w14:textId="77777777"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55998344" w14:textId="77777777"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768067"/>
            <w:placeholder>
              <w:docPart w:val="A2CAB28A45CE49E58570C80156956F5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7D4DB9AA" w14:textId="77777777"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29D8B987" w14:textId="77777777"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14:paraId="0B5AA0E0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3E73DC9B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7DE30324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08FC7E4F" w14:textId="77777777"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430232475"/>
            <w:placeholder>
              <w:docPart w:val="78F0868445CC491E90A3017BA78A72E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5986447C" w14:textId="77777777"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0EFE3433" w14:textId="77777777"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77571197"/>
            <w:placeholder>
              <w:docPart w:val="B87344CB4F8249CF8642E5EE612EEAD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49253243" w14:textId="77777777"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330614D9" w14:textId="77777777"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14:paraId="2462A773" w14:textId="77777777" w:rsidTr="0043477A">
        <w:trPr>
          <w:gridAfter w:val="1"/>
          <w:wAfter w:w="236" w:type="dxa"/>
        </w:trPr>
        <w:tc>
          <w:tcPr>
            <w:tcW w:w="1183" w:type="dxa"/>
          </w:tcPr>
          <w:p w14:paraId="2EDA7543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0DD1548C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32A54418" w14:textId="77777777"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734767800"/>
            <w:placeholder>
              <w:docPart w:val="95B5C78BB471435BBD96B68D8FEE18A6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09322044" w14:textId="77777777"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630C987C" w14:textId="77777777"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547799704"/>
            <w:placeholder>
              <w:docPart w:val="F1BEDF5B751B4690A9ABFC72578B3979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7542A755" w14:textId="77777777"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191A635D" w14:textId="77777777"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14:paraId="48C58FE3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77BEB73F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14:paraId="6A88EF3C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224EBAAC" w14:textId="77777777"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521131676"/>
            <w:placeholder>
              <w:docPart w:val="C131466033104DF7BA86C5620253857F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415C2536" w14:textId="77777777"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070C6276" w14:textId="77777777"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28690153"/>
            <w:placeholder>
              <w:docPart w:val="DD5AE124339E4CE9BD0FB8601BD4C865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0129F42E" w14:textId="77777777"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41893BBD" w14:textId="77777777"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14:paraId="1924C680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5E2DCEAE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14:paraId="1E5ED389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36E5FEF2" w14:textId="77777777"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396860632"/>
            <w:placeholder>
              <w:docPart w:val="5DB7CBB663884BF0A432C57D1F7B5B5F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30724B07" w14:textId="77777777"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2BB51F77" w14:textId="77777777"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1658519361"/>
            <w:placeholder>
              <w:docPart w:val="4CA27B69AC1F4C7BB69EC178CA3EE37D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5E84DC7D" w14:textId="77777777"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2A0B9375" w14:textId="77777777"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14:paraId="51DD889A" w14:textId="77777777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32DFCB8E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14:paraId="4E90E31F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2766029E" w14:textId="77777777"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05127122"/>
            <w:placeholder>
              <w:docPart w:val="271AE7BACA5240BB856BCB41C960EFC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0F7F1F86" w14:textId="77777777"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1AE90D08" w14:textId="77777777"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20192327"/>
            <w:placeholder>
              <w:docPart w:val="14858CD1CD2048E19F79889728949E88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79A5ABF7" w14:textId="77777777"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63C32E8B" w14:textId="77777777"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14:paraId="1706057B" w14:textId="77777777" w:rsidTr="00DF3085">
        <w:trPr>
          <w:gridAfter w:val="1"/>
          <w:wAfter w:w="236" w:type="dxa"/>
          <w:trHeight w:val="432"/>
        </w:trPr>
        <w:tc>
          <w:tcPr>
            <w:tcW w:w="10800" w:type="dxa"/>
            <w:gridSpan w:val="1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ACE4A52" w14:textId="77777777"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0CC8">
              <w:rPr>
                <w:b/>
                <w:sz w:val="24"/>
                <w:szCs w:val="18"/>
              </w:rPr>
              <w:t xml:space="preserve">Thesis </w:t>
            </w:r>
            <w:sdt>
              <w:sdtPr>
                <w:rPr>
                  <w:b/>
                  <w:sz w:val="24"/>
                  <w:szCs w:val="18"/>
                </w:rPr>
                <w:id w:val="-18183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060CC8">
              <w:rPr>
                <w:b/>
                <w:sz w:val="24"/>
                <w:szCs w:val="18"/>
              </w:rPr>
              <w:t xml:space="preserve"> / Non-Thesis </w:t>
            </w:r>
            <w:sdt>
              <w:sdtPr>
                <w:rPr>
                  <w:b/>
                  <w:sz w:val="24"/>
                  <w:szCs w:val="18"/>
                </w:rPr>
                <w:id w:val="68401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AF340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223679" w14:paraId="57490180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bottom w:val="nil"/>
            </w:tcBorders>
          </w:tcPr>
          <w:p w14:paraId="5D0D036B" w14:textId="77777777" w:rsidR="00223679" w:rsidRPr="00BD4A42" w:rsidRDefault="00223679" w:rsidP="00223679">
            <w:pPr>
              <w:rPr>
                <w:rFonts w:asciiTheme="majorHAnsi" w:hAnsiTheme="majorHAnsi" w:cstheme="majorHAnsi"/>
                <w:sz w:val="24"/>
                <w:szCs w:val="20"/>
              </w:rPr>
            </w:pPr>
            <w:r w:rsidRPr="00BD4A42">
              <w:rPr>
                <w:rFonts w:asciiTheme="majorHAnsi" w:hAnsiTheme="majorHAnsi" w:cstheme="majorHAnsi"/>
                <w:b/>
                <w:sz w:val="24"/>
                <w:szCs w:val="20"/>
              </w:rPr>
              <w:t>Notes:</w:t>
            </w:r>
            <w:r w:rsidRPr="00BD4A42">
              <w:rPr>
                <w:rFonts w:asciiTheme="majorHAnsi" w:hAnsiTheme="majorHAnsi" w:cstheme="majorHAnsi"/>
                <w:sz w:val="24"/>
                <w:szCs w:val="20"/>
              </w:rPr>
              <w:t xml:space="preserve"> (Substitutes/Waivers/Notes – Add additional pages as needed)</w:t>
            </w:r>
          </w:p>
        </w:tc>
      </w:tr>
      <w:tr w:rsidR="00223679" w14:paraId="67E0FF66" w14:textId="77777777" w:rsidTr="00DF3085">
        <w:trPr>
          <w:gridAfter w:val="1"/>
          <w:wAfter w:w="236" w:type="dxa"/>
          <w:trHeight w:val="1008"/>
        </w:trPr>
        <w:tc>
          <w:tcPr>
            <w:tcW w:w="10800" w:type="dxa"/>
            <w:gridSpan w:val="12"/>
            <w:tcBorders>
              <w:top w:val="nil"/>
              <w:bottom w:val="single" w:sz="4" w:space="0" w:color="auto"/>
            </w:tcBorders>
          </w:tcPr>
          <w:p w14:paraId="26CB7F57" w14:textId="77777777" w:rsidR="00223679" w:rsidRPr="00424EA0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23679" w14:paraId="48091778" w14:textId="77777777" w:rsidTr="0043477A">
        <w:trPr>
          <w:trHeight w:val="317"/>
        </w:trPr>
        <w:tc>
          <w:tcPr>
            <w:tcW w:w="3373" w:type="dxa"/>
            <w:gridSpan w:val="3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3DB2E13E" w14:textId="77777777" w:rsidR="00223679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14:paraId="1277E4AA" w14:textId="77777777" w:rsidR="00223679" w:rsidRPr="00BF75A3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14:paraId="1C8BF8C5" w14:textId="77777777"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Student </w:t>
            </w:r>
            <w:r>
              <w:rPr>
                <w:rFonts w:cstheme="minorHAnsi"/>
                <w:sz w:val="18"/>
                <w:szCs w:val="18"/>
              </w:rPr>
              <w:t>Signature</w:t>
            </w:r>
          </w:p>
          <w:p w14:paraId="40D35B15" w14:textId="77777777" w:rsidR="00223679" w:rsidRDefault="00223679" w:rsidP="00223679">
            <w:pPr>
              <w:rPr>
                <w:rFonts w:cstheme="minorHAnsi"/>
                <w:sz w:val="18"/>
                <w:szCs w:val="18"/>
              </w:rPr>
            </w:pPr>
          </w:p>
          <w:p w14:paraId="075A1358" w14:textId="77777777"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</w:p>
          <w:p w14:paraId="25A4BADD" w14:textId="77777777" w:rsidR="00223679" w:rsidRPr="00BF75A3" w:rsidRDefault="00223679" w:rsidP="00223679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Advisor</w:t>
            </w:r>
            <w:r>
              <w:rPr>
                <w:rFonts w:cstheme="minorHAnsi"/>
                <w:sz w:val="18"/>
                <w:szCs w:val="18"/>
              </w:rPr>
              <w:t xml:space="preserve"> Signature</w:t>
            </w:r>
          </w:p>
          <w:p w14:paraId="3BA163FC" w14:textId="77777777" w:rsidR="00223679" w:rsidRDefault="00223679" w:rsidP="00223679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3985A120" w14:textId="77777777" w:rsidR="00223679" w:rsidRPr="00BF75A3" w:rsidRDefault="00223679" w:rsidP="00223679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568315A6" w14:textId="77777777"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Graduate Coordinator (If Applicable) </w:t>
            </w:r>
          </w:p>
        </w:tc>
        <w:tc>
          <w:tcPr>
            <w:tcW w:w="3877" w:type="dxa"/>
            <w:gridSpan w:val="7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7DE27703" w14:textId="77777777" w:rsidR="00223679" w:rsidRPr="00BF75A3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73FCBC00" w14:textId="77777777"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partment Chair (If Applicable)</w:t>
            </w:r>
          </w:p>
          <w:p w14:paraId="41C54D67" w14:textId="77777777" w:rsidR="00223679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49373691" w14:textId="77777777" w:rsidR="00223679" w:rsidRPr="00BF75A3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663543D2" w14:textId="77777777"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(If Required by College)</w:t>
            </w:r>
          </w:p>
          <w:p w14:paraId="2477C5C1" w14:textId="77777777" w:rsidR="00223679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21EA3743" w14:textId="77777777" w:rsidR="00223679" w:rsidRPr="00BF75A3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3156B705" w14:textId="77777777"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of Graduate School</w:t>
            </w:r>
          </w:p>
        </w:tc>
        <w:tc>
          <w:tcPr>
            <w:tcW w:w="3550" w:type="dxa"/>
            <w:gridSpan w:val="2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14:paraId="66B7FEB3" w14:textId="77777777" w:rsidR="00223679" w:rsidRDefault="00223679" w:rsidP="00223679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3BB30899" w14:textId="77777777" w:rsidR="00223679" w:rsidRPr="00424EA0" w:rsidRDefault="00223679" w:rsidP="00223679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14:paraId="5E5D9AD0" w14:textId="77777777"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14:paraId="7D527F51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14:paraId="1FD644BE" w14:textId="77777777"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14:paraId="7A17E0F2" w14:textId="77777777"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11D9F66" w14:textId="77777777" w:rsidR="00223679" w:rsidRPr="00424EA0" w:rsidRDefault="00223679" w:rsidP="00223679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24EA0">
              <w:rPr>
                <w:rFonts w:asciiTheme="majorHAnsi" w:hAnsiTheme="majorHAnsi" w:cstheme="majorHAnsi"/>
                <w:b/>
                <w:sz w:val="20"/>
                <w:szCs w:val="20"/>
              </w:rPr>
              <w:t>Total Credits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878CCB7" w14:textId="77777777"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14:paraId="77E1AFA5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14:paraId="60EB2EE0" w14:textId="77777777"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14:paraId="3972294F" w14:textId="77777777"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BA77EAF" w14:textId="77777777" w:rsidR="00223679" w:rsidRDefault="00223679" w:rsidP="00223679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3B3E841" w14:textId="77777777"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14:paraId="1F8E4517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14:paraId="281C4953" w14:textId="77777777"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14:paraId="6035BCB5" w14:textId="77777777"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8955781" w14:textId="77777777" w:rsidR="00223679" w:rsidRDefault="00223679" w:rsidP="00223679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44AAAFB" w14:textId="77777777"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14:paraId="564B3B7F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14:paraId="2FFD3808" w14:textId="77777777"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14:paraId="205B58FC" w14:textId="77777777"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B71795C" w14:textId="77777777" w:rsidR="00223679" w:rsidRDefault="00223679" w:rsidP="00223679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B49B900" w14:textId="77777777"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14:paraId="219548A9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bottom w:val="nil"/>
              <w:right w:val="nil"/>
            </w:tcBorders>
          </w:tcPr>
          <w:p w14:paraId="1F3652C7" w14:textId="77777777"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bottom w:val="nil"/>
              <w:right w:val="single" w:sz="4" w:space="0" w:color="808080" w:themeColor="background1" w:themeShade="80"/>
            </w:tcBorders>
          </w:tcPr>
          <w:p w14:paraId="02125564" w14:textId="77777777"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462A08B" w14:textId="77777777" w:rsidR="00223679" w:rsidRDefault="00223679" w:rsidP="00223679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ransfer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6B5A55B" w14:textId="77777777"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14:paraId="6C3110CC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114280" w14:textId="77777777" w:rsidR="00223679" w:rsidRDefault="00223679" w:rsidP="00223679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223679" w14:paraId="0C087329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5E5C52" w14:textId="77777777" w:rsidR="00223679" w:rsidRDefault="00223679" w:rsidP="00223679">
            <w:pPr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  <w:r w:rsidRPr="002C7101">
              <w:rPr>
                <w:rFonts w:cstheme="minorHAnsi"/>
                <w:sz w:val="20"/>
                <w:szCs w:val="20"/>
              </w:rPr>
              <w:t>Committee Member signatures</w:t>
            </w:r>
            <w:r>
              <w:rPr>
                <w:rFonts w:ascii="Cambria" w:hAnsi="Cambria" w:cstheme="majorHAnsi"/>
                <w:sz w:val="20"/>
                <w:szCs w:val="20"/>
              </w:rPr>
              <w:t>:  ________________________      _____________________________       ___________________________________________</w:t>
            </w:r>
          </w:p>
        </w:tc>
      </w:tr>
      <w:tr w:rsidR="00223679" w14:paraId="383100D5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36964E" w14:textId="77777777" w:rsidR="00223679" w:rsidRDefault="00223679" w:rsidP="00223679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223679" w14:paraId="6AFBA7EB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14:paraId="4AF9C4B1" w14:textId="77777777" w:rsidR="00223679" w:rsidRPr="00BD4A42" w:rsidRDefault="00223679" w:rsidP="00223679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Cs w:val="20"/>
              </w:rPr>
              <w:t>GRADUATE SCHOOL REVIEW ONLY</w:t>
            </w:r>
          </w:p>
        </w:tc>
      </w:tr>
      <w:tr w:rsidR="00223679" w14:paraId="593DA949" w14:textId="77777777" w:rsidTr="000A6EA3">
        <w:trPr>
          <w:gridAfter w:val="1"/>
          <w:wAfter w:w="236" w:type="dxa"/>
        </w:trPr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65D89B" w14:textId="77777777" w:rsidR="00223679" w:rsidRPr="00060CC8" w:rsidRDefault="00001096" w:rsidP="00223679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04002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679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916554237"/>
                <w:text/>
              </w:sdtPr>
              <w:sdtEndPr/>
              <w:sdtContent>
                <w:r w:rsidR="00223679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Transfer Credit Form Received</w:t>
                </w:r>
              </w:sdtContent>
            </w:sdt>
            <w:r w:rsidR="00223679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269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533A46E" w14:textId="77777777" w:rsidR="00223679" w:rsidRPr="00060CC8" w:rsidRDefault="00001096" w:rsidP="00223679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68181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679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43559243"/>
                <w:text/>
              </w:sdtPr>
              <w:sdtEndPr/>
              <w:sdtContent>
                <w:r w:rsidR="00223679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Classified Status</w:t>
                </w:r>
              </w:sdtContent>
            </w:sdt>
            <w:r w:rsidR="00223679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95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937B594" w14:textId="77777777" w:rsidR="00223679" w:rsidRPr="00060CC8" w:rsidRDefault="00001096" w:rsidP="00223679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8099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679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323316501"/>
                <w:text/>
              </w:sdtPr>
              <w:sdtEndPr/>
              <w:sdtContent>
                <w:r w:rsidR="00223679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All Final Official Transcripts Received</w:t>
                </w:r>
              </w:sdtContent>
            </w:sdt>
          </w:p>
        </w:tc>
      </w:tr>
    </w:tbl>
    <w:p w14:paraId="2D942A0A" w14:textId="77777777" w:rsidR="00AF340C" w:rsidRP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</w:p>
    <w:sectPr w:rsidR="00AF340C" w:rsidRPr="00AF340C" w:rsidSect="00AF3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I3MzE1MDe2NDBR0lEKTi0uzszPAykwrAUAX4dWViwAAAA="/>
  </w:docVars>
  <w:rsids>
    <w:rsidRoot w:val="00AF340C"/>
    <w:rsid w:val="00001096"/>
    <w:rsid w:val="00060CC8"/>
    <w:rsid w:val="00074F9F"/>
    <w:rsid w:val="000A6EA3"/>
    <w:rsid w:val="000B2174"/>
    <w:rsid w:val="001F4D8C"/>
    <w:rsid w:val="00223679"/>
    <w:rsid w:val="002C7101"/>
    <w:rsid w:val="002E1BEA"/>
    <w:rsid w:val="003713F1"/>
    <w:rsid w:val="003A62FB"/>
    <w:rsid w:val="00424EA0"/>
    <w:rsid w:val="0043477A"/>
    <w:rsid w:val="00473A0E"/>
    <w:rsid w:val="00614EDE"/>
    <w:rsid w:val="00686CF8"/>
    <w:rsid w:val="006D7AED"/>
    <w:rsid w:val="00725C8D"/>
    <w:rsid w:val="0078670F"/>
    <w:rsid w:val="007A4459"/>
    <w:rsid w:val="007B0E72"/>
    <w:rsid w:val="00877EF7"/>
    <w:rsid w:val="0093687D"/>
    <w:rsid w:val="00991F88"/>
    <w:rsid w:val="009B780A"/>
    <w:rsid w:val="00AF340C"/>
    <w:rsid w:val="00B01583"/>
    <w:rsid w:val="00B900E0"/>
    <w:rsid w:val="00BA071D"/>
    <w:rsid w:val="00BD4A42"/>
    <w:rsid w:val="00BF75A3"/>
    <w:rsid w:val="00CD2DFF"/>
    <w:rsid w:val="00CF21B5"/>
    <w:rsid w:val="00D6785B"/>
    <w:rsid w:val="00D75A6F"/>
    <w:rsid w:val="00DE3EC4"/>
    <w:rsid w:val="00DF3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41419B"/>
  <w15:chartTrackingRefBased/>
  <w15:docId w15:val="{C0D5AD08-D651-4885-8EB1-9CED631C9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1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0C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F21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redits">
    <w:name w:val="Credits"/>
    <w:basedOn w:val="DefaultParagraphFont"/>
    <w:uiPriority w:val="1"/>
    <w:rsid w:val="00CF21B5"/>
    <w:rPr>
      <w:rFonts w:asciiTheme="majorHAnsi" w:hAnsiTheme="majorHAnsi"/>
      <w:color w:val="595959"/>
      <w:sz w:val="24"/>
    </w:rPr>
  </w:style>
  <w:style w:type="character" w:customStyle="1" w:styleId="TotalCredits">
    <w:name w:val="Total Credits"/>
    <w:basedOn w:val="DefaultParagraphFont"/>
    <w:uiPriority w:val="1"/>
    <w:rsid w:val="00CF21B5"/>
    <w:rPr>
      <w:rFonts w:asciiTheme="minorHAnsi" w:hAnsiTheme="min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5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93EC971EBA9407FA0F0E1135DD4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94D00-B317-4401-8887-2A9A1FFA37F5}"/>
      </w:docPartPr>
      <w:docPartBody>
        <w:p w:rsidR="00080A7A" w:rsidRDefault="0056416C" w:rsidP="0056416C">
          <w:pPr>
            <w:pStyle w:val="093EC971EBA9407FA0F0E1135DD40FE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895D49C3385412B8196F91B379A5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6924-A540-4137-A0A7-46F19F8B1D28}"/>
      </w:docPartPr>
      <w:docPartBody>
        <w:p w:rsidR="00080A7A" w:rsidRDefault="0056416C" w:rsidP="0056416C">
          <w:pPr>
            <w:pStyle w:val="8895D49C3385412B8196F91B379A55D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3E9A6E6E76D450180B8FABCA8E3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0FF8A-DB5C-44B5-A50A-BA04DC751A68}"/>
      </w:docPartPr>
      <w:docPartBody>
        <w:p w:rsidR="00080A7A" w:rsidRDefault="0056416C" w:rsidP="0056416C">
          <w:pPr>
            <w:pStyle w:val="A3E9A6E6E76D450180B8FABCA8E3DE9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381C07BA6154AA1BFCFB06DE1FBB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677B-32E7-4656-9F5D-79DE5C24EBCA}"/>
      </w:docPartPr>
      <w:docPartBody>
        <w:p w:rsidR="00080A7A" w:rsidRDefault="0056416C" w:rsidP="0056416C">
          <w:pPr>
            <w:pStyle w:val="F381C07BA6154AA1BFCFB06DE1FBBD6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88AC3044BE64F138BE211C99BC0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3CEEE-37F2-49C8-8456-5BF8820E9178}"/>
      </w:docPartPr>
      <w:docPartBody>
        <w:p w:rsidR="00080A7A" w:rsidRDefault="0056416C" w:rsidP="0056416C">
          <w:pPr>
            <w:pStyle w:val="188AC3044BE64F138BE211C99BC059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7AE0EBA1F6343B099B78FFD9CB58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E97B-F458-487D-9B63-5638B19525E2}"/>
      </w:docPartPr>
      <w:docPartBody>
        <w:p w:rsidR="00080A7A" w:rsidRDefault="0056416C" w:rsidP="0056416C">
          <w:pPr>
            <w:pStyle w:val="07AE0EBA1F6343B099B78FFD9CB5876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20DE82E3E4542A7B902B87EE9D9B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4C738-D568-413C-8F85-E1A87D06383F}"/>
      </w:docPartPr>
      <w:docPartBody>
        <w:p w:rsidR="0076435C" w:rsidRDefault="00A7651A" w:rsidP="00A7651A">
          <w:pPr>
            <w:pStyle w:val="E20DE82E3E4542A7B902B87EE9D9BDB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A594A8A776C4EC3B9FF484168ECB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4F014-3337-4AD9-BEE4-3CED4DA7073D}"/>
      </w:docPartPr>
      <w:docPartBody>
        <w:p w:rsidR="0076435C" w:rsidRDefault="00A7651A" w:rsidP="00A7651A">
          <w:pPr>
            <w:pStyle w:val="BA594A8A776C4EC3B9FF484168ECB4D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F195264F63647BE9B59C83E18A85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86779-0FBC-4C45-8F40-E854422B2ED6}"/>
      </w:docPartPr>
      <w:docPartBody>
        <w:p w:rsidR="0076435C" w:rsidRDefault="00A7651A" w:rsidP="00A7651A">
          <w:pPr>
            <w:pStyle w:val="0F195264F63647BE9B59C83E18A85D9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EF8E013B3E840BB946307F6A6961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1B767-91BB-480E-A44A-AF9AE2B3FC59}"/>
      </w:docPartPr>
      <w:docPartBody>
        <w:p w:rsidR="0076435C" w:rsidRDefault="00A7651A" w:rsidP="00A7651A">
          <w:pPr>
            <w:pStyle w:val="CEF8E013B3E840BB946307F6A696119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A24943FC7BE476CACD24A6C6D927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A5640-C695-4A63-B5CF-03149AAE4BB5}"/>
      </w:docPartPr>
      <w:docPartBody>
        <w:p w:rsidR="0076435C" w:rsidRDefault="00A7651A" w:rsidP="00A7651A">
          <w:pPr>
            <w:pStyle w:val="1A24943FC7BE476CACD24A6C6D92726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B3E7E13256A42A394BFDFB4CDED9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BFCA7-3665-4F67-B194-3440D9773D4B}"/>
      </w:docPartPr>
      <w:docPartBody>
        <w:p w:rsidR="0076435C" w:rsidRDefault="00A7651A" w:rsidP="00A7651A">
          <w:pPr>
            <w:pStyle w:val="CB3E7E13256A42A394BFDFB4CDED950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E6A316BCBE344558117C69D7403E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0B012-65C3-4A98-AFEB-CD5D366355BB}"/>
      </w:docPartPr>
      <w:docPartBody>
        <w:p w:rsidR="0076435C" w:rsidRDefault="00A7651A" w:rsidP="00A7651A">
          <w:pPr>
            <w:pStyle w:val="CE6A316BCBE344558117C69D7403E4B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D1D0742B58434226A92CF7370B951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730E7-10B5-405A-BB3B-9B2022E4E13F}"/>
      </w:docPartPr>
      <w:docPartBody>
        <w:p w:rsidR="0076435C" w:rsidRDefault="00A7651A" w:rsidP="00A7651A">
          <w:pPr>
            <w:pStyle w:val="D1D0742B58434226A92CF7370B95142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3BE5E1AEC6DC4AC6BC505C46E1B77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AFE69-9438-49FE-810B-B29AFDB82B5F}"/>
      </w:docPartPr>
      <w:docPartBody>
        <w:p w:rsidR="0076435C" w:rsidRDefault="00A7651A" w:rsidP="00A7651A">
          <w:pPr>
            <w:pStyle w:val="3BE5E1AEC6DC4AC6BC505C46E1B7798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2CAB28A45CE49E58570C80156956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EB8C0-D356-43A1-9904-EE31CACF255C}"/>
      </w:docPartPr>
      <w:docPartBody>
        <w:p w:rsidR="0076435C" w:rsidRDefault="00A7651A" w:rsidP="00A7651A">
          <w:pPr>
            <w:pStyle w:val="A2CAB28A45CE49E58570C80156956F5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8F0868445CC491E90A3017BA78A7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6A8BC-FF76-4516-BF04-0146A0F657B8}"/>
      </w:docPartPr>
      <w:docPartBody>
        <w:p w:rsidR="0076435C" w:rsidRDefault="00A7651A" w:rsidP="00A7651A">
          <w:pPr>
            <w:pStyle w:val="78F0868445CC491E90A3017BA78A72E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87344CB4F8249CF8642E5EE612EE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32E82-5C22-4282-9518-DDE54865C11A}"/>
      </w:docPartPr>
      <w:docPartBody>
        <w:p w:rsidR="0076435C" w:rsidRDefault="00A7651A" w:rsidP="00A7651A">
          <w:pPr>
            <w:pStyle w:val="B87344CB4F8249CF8642E5EE612EEAD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5B5C78BB471435BBD96B68D8FEE1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6F9FC-9D58-4AA1-9FEE-B6255A3900C6}"/>
      </w:docPartPr>
      <w:docPartBody>
        <w:p w:rsidR="0076435C" w:rsidRDefault="00A7651A" w:rsidP="00A7651A">
          <w:pPr>
            <w:pStyle w:val="95B5C78BB471435BBD96B68D8FEE18A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1BEDF5B751B4690A9ABFC72578B3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90D2B-ED43-4352-9627-C974CE070162}"/>
      </w:docPartPr>
      <w:docPartBody>
        <w:p w:rsidR="0076435C" w:rsidRDefault="00A7651A" w:rsidP="00A7651A">
          <w:pPr>
            <w:pStyle w:val="F1BEDF5B751B4690A9ABFC72578B397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131466033104DF7BA86C56202538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79149-54C7-4F18-BC18-447C2E54AB72}"/>
      </w:docPartPr>
      <w:docPartBody>
        <w:p w:rsidR="0076435C" w:rsidRDefault="00A7651A" w:rsidP="00A7651A">
          <w:pPr>
            <w:pStyle w:val="C131466033104DF7BA86C5620253857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DD5AE124339E4CE9BD0FB8601BD4C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C37DA-F73D-4C30-9B80-F98C8B29909C}"/>
      </w:docPartPr>
      <w:docPartBody>
        <w:p w:rsidR="0076435C" w:rsidRDefault="00A7651A" w:rsidP="00A7651A">
          <w:pPr>
            <w:pStyle w:val="DD5AE124339E4CE9BD0FB8601BD4C86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5DB7CBB663884BF0A432C57D1F7B5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C87FE-B1DF-4076-A541-69F24D8E05A1}"/>
      </w:docPartPr>
      <w:docPartBody>
        <w:p w:rsidR="0076435C" w:rsidRDefault="00A7651A" w:rsidP="00A7651A">
          <w:pPr>
            <w:pStyle w:val="5DB7CBB663884BF0A432C57D1F7B5B5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CA27B69AC1F4C7BB69EC178CA3EE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5B935-25FE-4560-A0B3-17685B0979F9}"/>
      </w:docPartPr>
      <w:docPartBody>
        <w:p w:rsidR="0076435C" w:rsidRDefault="00A7651A" w:rsidP="00A7651A">
          <w:pPr>
            <w:pStyle w:val="4CA27B69AC1F4C7BB69EC178CA3EE37D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71AE7BACA5240BB856BCB41C960E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8FBC8-9E35-4688-92D4-E02057B2AB35}"/>
      </w:docPartPr>
      <w:docPartBody>
        <w:p w:rsidR="0076435C" w:rsidRDefault="00A7651A" w:rsidP="00A7651A">
          <w:pPr>
            <w:pStyle w:val="271AE7BACA5240BB856BCB41C960EFC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4858CD1CD2048E19F79889728949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C57C9-2185-4119-BC7B-2B65FE7C9052}"/>
      </w:docPartPr>
      <w:docPartBody>
        <w:p w:rsidR="0076435C" w:rsidRDefault="00A7651A" w:rsidP="00A7651A">
          <w:pPr>
            <w:pStyle w:val="14858CD1CD2048E19F79889728949E88"/>
          </w:pPr>
          <w:r w:rsidRPr="00E538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19A4"/>
    <w:rsid w:val="00080A7A"/>
    <w:rsid w:val="000C7671"/>
    <w:rsid w:val="000E5C16"/>
    <w:rsid w:val="001231A4"/>
    <w:rsid w:val="001708C9"/>
    <w:rsid w:val="001B0A59"/>
    <w:rsid w:val="002A3696"/>
    <w:rsid w:val="003607D2"/>
    <w:rsid w:val="0056416C"/>
    <w:rsid w:val="005D5FA6"/>
    <w:rsid w:val="007005AB"/>
    <w:rsid w:val="00706629"/>
    <w:rsid w:val="0076435C"/>
    <w:rsid w:val="00792BB3"/>
    <w:rsid w:val="008C771E"/>
    <w:rsid w:val="008D1415"/>
    <w:rsid w:val="009777BC"/>
    <w:rsid w:val="00A1352E"/>
    <w:rsid w:val="00A37B2A"/>
    <w:rsid w:val="00A55C6A"/>
    <w:rsid w:val="00A7651A"/>
    <w:rsid w:val="00AC7E5A"/>
    <w:rsid w:val="00AD4F06"/>
    <w:rsid w:val="00BA5D76"/>
    <w:rsid w:val="00C10743"/>
    <w:rsid w:val="00C26DB5"/>
    <w:rsid w:val="00D94E93"/>
    <w:rsid w:val="00E319A4"/>
    <w:rsid w:val="00EB5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651A"/>
    <w:rPr>
      <w:color w:val="808080"/>
    </w:rPr>
  </w:style>
  <w:style w:type="paragraph" w:customStyle="1" w:styleId="093EC971EBA9407FA0F0E1135DD40FEA">
    <w:name w:val="093EC971EBA9407FA0F0E1135DD40FEA"/>
    <w:rsid w:val="0056416C"/>
  </w:style>
  <w:style w:type="paragraph" w:customStyle="1" w:styleId="8895D49C3385412B8196F91B379A55D3">
    <w:name w:val="8895D49C3385412B8196F91B379A55D3"/>
    <w:rsid w:val="0056416C"/>
  </w:style>
  <w:style w:type="paragraph" w:customStyle="1" w:styleId="A3E9A6E6E76D450180B8FABCA8E3DE95">
    <w:name w:val="A3E9A6E6E76D450180B8FABCA8E3DE95"/>
    <w:rsid w:val="0056416C"/>
  </w:style>
  <w:style w:type="paragraph" w:customStyle="1" w:styleId="F381C07BA6154AA1BFCFB06DE1FBBD6E">
    <w:name w:val="F381C07BA6154AA1BFCFB06DE1FBBD6E"/>
    <w:rsid w:val="0056416C"/>
  </w:style>
  <w:style w:type="paragraph" w:customStyle="1" w:styleId="188AC3044BE64F138BE211C99BC05902">
    <w:name w:val="188AC3044BE64F138BE211C99BC05902"/>
    <w:rsid w:val="0056416C"/>
  </w:style>
  <w:style w:type="paragraph" w:customStyle="1" w:styleId="07AE0EBA1F6343B099B78FFD9CB5876C">
    <w:name w:val="07AE0EBA1F6343B099B78FFD9CB5876C"/>
    <w:rsid w:val="0056416C"/>
  </w:style>
  <w:style w:type="paragraph" w:customStyle="1" w:styleId="E20DE82E3E4542A7B902B87EE9D9BDB5">
    <w:name w:val="E20DE82E3E4542A7B902B87EE9D9BDB5"/>
    <w:rsid w:val="00A7651A"/>
  </w:style>
  <w:style w:type="paragraph" w:customStyle="1" w:styleId="BA594A8A776C4EC3B9FF484168ECB4D9">
    <w:name w:val="BA594A8A776C4EC3B9FF484168ECB4D9"/>
    <w:rsid w:val="00A7651A"/>
  </w:style>
  <w:style w:type="paragraph" w:customStyle="1" w:styleId="0F195264F63647BE9B59C83E18A85D9E">
    <w:name w:val="0F195264F63647BE9B59C83E18A85D9E"/>
    <w:rsid w:val="00A7651A"/>
  </w:style>
  <w:style w:type="paragraph" w:customStyle="1" w:styleId="CEF8E013B3E840BB946307F6A696119F">
    <w:name w:val="CEF8E013B3E840BB946307F6A696119F"/>
    <w:rsid w:val="00A7651A"/>
  </w:style>
  <w:style w:type="paragraph" w:customStyle="1" w:styleId="1A24943FC7BE476CACD24A6C6D927261">
    <w:name w:val="1A24943FC7BE476CACD24A6C6D927261"/>
    <w:rsid w:val="00A7651A"/>
  </w:style>
  <w:style w:type="paragraph" w:customStyle="1" w:styleId="CB3E7E13256A42A394BFDFB4CDED9506">
    <w:name w:val="CB3E7E13256A42A394BFDFB4CDED9506"/>
    <w:rsid w:val="00A7651A"/>
  </w:style>
  <w:style w:type="paragraph" w:customStyle="1" w:styleId="CE6A316BCBE344558117C69D7403E4BA">
    <w:name w:val="CE6A316BCBE344558117C69D7403E4BA"/>
    <w:rsid w:val="00A7651A"/>
  </w:style>
  <w:style w:type="paragraph" w:customStyle="1" w:styleId="D1D0742B58434226A92CF7370B95142E">
    <w:name w:val="D1D0742B58434226A92CF7370B95142E"/>
    <w:rsid w:val="00A7651A"/>
  </w:style>
  <w:style w:type="paragraph" w:customStyle="1" w:styleId="3BE5E1AEC6DC4AC6BC505C46E1B77988">
    <w:name w:val="3BE5E1AEC6DC4AC6BC505C46E1B77988"/>
    <w:rsid w:val="00A7651A"/>
  </w:style>
  <w:style w:type="paragraph" w:customStyle="1" w:styleId="A2CAB28A45CE49E58570C80156956F57">
    <w:name w:val="A2CAB28A45CE49E58570C80156956F57"/>
    <w:rsid w:val="00A7651A"/>
  </w:style>
  <w:style w:type="paragraph" w:customStyle="1" w:styleId="78F0868445CC491E90A3017BA78A72E9">
    <w:name w:val="78F0868445CC491E90A3017BA78A72E9"/>
    <w:rsid w:val="00A7651A"/>
  </w:style>
  <w:style w:type="paragraph" w:customStyle="1" w:styleId="B87344CB4F8249CF8642E5EE612EEADE">
    <w:name w:val="B87344CB4F8249CF8642E5EE612EEADE"/>
    <w:rsid w:val="00A7651A"/>
  </w:style>
  <w:style w:type="paragraph" w:customStyle="1" w:styleId="95B5C78BB471435BBD96B68D8FEE18A6">
    <w:name w:val="95B5C78BB471435BBD96B68D8FEE18A6"/>
    <w:rsid w:val="00A7651A"/>
  </w:style>
  <w:style w:type="paragraph" w:customStyle="1" w:styleId="F1BEDF5B751B4690A9ABFC72578B3979">
    <w:name w:val="F1BEDF5B751B4690A9ABFC72578B3979"/>
    <w:rsid w:val="00A7651A"/>
  </w:style>
  <w:style w:type="paragraph" w:customStyle="1" w:styleId="C131466033104DF7BA86C5620253857F">
    <w:name w:val="C131466033104DF7BA86C5620253857F"/>
    <w:rsid w:val="00A7651A"/>
  </w:style>
  <w:style w:type="paragraph" w:customStyle="1" w:styleId="DD5AE124339E4CE9BD0FB8601BD4C865">
    <w:name w:val="DD5AE124339E4CE9BD0FB8601BD4C865"/>
    <w:rsid w:val="00A7651A"/>
  </w:style>
  <w:style w:type="paragraph" w:customStyle="1" w:styleId="5DB7CBB663884BF0A432C57D1F7B5B5F">
    <w:name w:val="5DB7CBB663884BF0A432C57D1F7B5B5F"/>
    <w:rsid w:val="00A7651A"/>
  </w:style>
  <w:style w:type="paragraph" w:customStyle="1" w:styleId="4CA27B69AC1F4C7BB69EC178CA3EE37D">
    <w:name w:val="4CA27B69AC1F4C7BB69EC178CA3EE37D"/>
    <w:rsid w:val="00A7651A"/>
  </w:style>
  <w:style w:type="paragraph" w:customStyle="1" w:styleId="271AE7BACA5240BB856BCB41C960EFC1">
    <w:name w:val="271AE7BACA5240BB856BCB41C960EFC1"/>
    <w:rsid w:val="00A7651A"/>
  </w:style>
  <w:style w:type="paragraph" w:customStyle="1" w:styleId="14858CD1CD2048E19F79889728949E88">
    <w:name w:val="14858CD1CD2048E19F79889728949E88"/>
    <w:rsid w:val="00A76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31ED4-4187-4EC7-8232-5E7A9EB4B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iddoway</dc:creator>
  <cp:keywords/>
  <dc:description/>
  <cp:lastModifiedBy>Ernest Keeley</cp:lastModifiedBy>
  <cp:revision>2</cp:revision>
  <cp:lastPrinted>2019-10-09T20:49:00Z</cp:lastPrinted>
  <dcterms:created xsi:type="dcterms:W3CDTF">2025-09-17T19:30:00Z</dcterms:created>
  <dcterms:modified xsi:type="dcterms:W3CDTF">2025-09-17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00af331b94bb2c00d07ee59c34369c53222e1a23db854a0501ebcbeaf97694</vt:lpwstr>
  </property>
</Properties>
</file>